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p>
    <w:p>
      <w:pPr>
        <w:pStyle w:val="FirstParagraph"/>
      </w:pPr>
      <w:r>
        <w:rPr>
          <w:bCs/>
          <w:b/>
        </w:rPr>
        <w:t xml:space="preserve">John Doe</w:t>
      </w:r>
    </w:p>
    <w:p>
      <w:pPr>
        <w:pStyle w:val="BodyText"/>
      </w:pPr>
      <w:r>
        <w:t xml:space="preserve">123 Firefighter Lane, London, SW1A 1AA</w:t>
      </w:r>
    </w:p>
    <w:p>
      <w:pPr>
        <w:pStyle w:val="BodyText"/>
      </w:pPr>
      <w:r>
        <w:t xml:space="preserve">Email: john.doe@example.com | Phone: 07900 123456</w:t>
      </w:r>
    </w:p>
    <w:p>
      <w:pPr>
        <w:pStyle w:val="BodyText"/>
      </w:pPr>
      <w:r>
        <w:br/>
      </w:r>
    </w:p>
    <w:p>
      <w:pPr>
        <w:pStyle w:val="BodyText"/>
      </w:pPr>
      <w:r>
        <w:rPr>
          <w:bCs/>
          <w:b/>
        </w:rPr>
        <w:t xml:space="preserve">London Fire Brigade</w:t>
      </w:r>
    </w:p>
    <w:p>
      <w:pPr>
        <w:pStyle w:val="BodyText"/>
      </w:pPr>
      <w:r>
        <w:t xml:space="preserve">Fire Control Centre, 88 St Mary Axe, London, EC3A 3PT</w:t>
      </w:r>
    </w:p>
    <w:p>
      <w:pPr>
        <w:pStyle w:val="BodyText"/>
      </w:pPr>
      <w:r>
        <w:br/>
      </w:r>
    </w:p>
    <w:p>
      <w:pPr>
        <w:pStyle w:val="BodyText"/>
      </w:pPr>
      <w:r>
        <w:t xml:space="preserve">Date: [Insert Date]</w:t>
      </w:r>
    </w:p>
    <w:p>
      <w:pPr>
        <w:pStyle w:val="BodyText"/>
      </w:pPr>
      <w:r>
        <w:br/>
      </w:r>
    </w:p>
    <w:p>
      <w:pPr>
        <w:pStyle w:val="BodyText"/>
      </w:pPr>
      <w:r>
        <w:t xml:space="preserve">Dear Hiring Manager,</w:t>
      </w:r>
    </w:p>
    <w:p>
      <w:pPr>
        <w:pStyle w:val="BodyText"/>
      </w:pPr>
      <w:r>
        <w:br/>
      </w:r>
    </w:p>
    <w:p>
      <w:pPr>
        <w:pStyle w:val="BodyText"/>
      </w:pPr>
      <w:r>
        <w:t xml:space="preserve">I am writing to express my strong interest in the Firefighter position with the London Fire Brigade. As a dedicated and experienced emergency services professional, I am eager to contribute my skills, passion for public service, and commitment to safety in one of the most dynamic cities in the United Kingdom—London. This opportunity aligns perfectly with my career goals and values, as I have always been inspired by the vital role firefighters play in protecting communities, especially in a bustling urban environment like London.</w:t>
      </w:r>
    </w:p>
    <w:p>
      <w:pPr>
        <w:pStyle w:val="BodyText"/>
      </w:pPr>
      <w:r>
        <w:br/>
      </w:r>
    </w:p>
    <w:p>
      <w:pPr>
        <w:pStyle w:val="BodyText"/>
      </w:pPr>
      <w:r>
        <w:t xml:space="preserve">Throughout my career as a Firefighter, I have developed a deep understanding of the responsibilities and challenges inherent in this profession. My experience spans over [X years] of service with [Previous Fire Service], where I have been involved in emergency response, fire suppression, rescue operations, and community engagement initiatives. These experiences have equipped me with the technical expertise, physical resilience, and mental fortitude required to thrive in high-pressure situations. I am particularly proud of my ability to remain calm under pressure and make quick, informed decisions that prioritize the safety of both the public and my colleagues.</w:t>
      </w:r>
    </w:p>
    <w:p>
      <w:pPr>
        <w:pStyle w:val="BodyText"/>
      </w:pPr>
      <w:r>
        <w:br/>
      </w:r>
    </w:p>
    <w:p>
      <w:pPr>
        <w:pStyle w:val="BodyText"/>
      </w:pPr>
      <w:r>
        <w:t xml:space="preserve">What sets me apart as a Firefighter is not only my technical proficiency but also my unwavering dedication to service. In London, where the population is diverse and the urban landscape presents unique challenges, I believe that a firefighter must be more than just skilled—they must be adaptable, empathetic, and deeply committed to their community. My background includes extensive training in emergency medical services (EMS), hazardous material handling, and fire prevention education. I have also participated in local initiatives aimed at raising awareness about fire safety in high-risk areas such as multi-unit dwellings and industrial zones. These experiences have reinforced my belief that a firefighter is not just a first responder but also a guardian of public welfare.</w:t>
      </w:r>
    </w:p>
    <w:p>
      <w:pPr>
        <w:pStyle w:val="BodyText"/>
      </w:pPr>
      <w:r>
        <w:br/>
      </w:r>
    </w:p>
    <w:p>
      <w:pPr>
        <w:pStyle w:val="BodyText"/>
      </w:pPr>
      <w:r>
        <w:t xml:space="preserve">The United Kingdom London, with its iconic landmarks, dense population centers, and complex infrastructure, requires firefighters who can navigate both routine emergencies and large-scale incidents. I am particularly drawn to the London Fire Brigade’s mission to "prevent fire and rescue people in danger," as it resonates with my personal philosophy of service. I understand that working as a Firefighter in London demands not only physical strength but also a keen awareness of the city’s unique challenges, such as managing fires in historic buildings, responding to emergencies during major events like the Olympic Games, and collaborating with other emergency services to ensure public safety. My ability to work effectively in teams, communicate clearly under pressure, and adapt to evolving situations makes me a strong candidate for this role.</w:t>
      </w:r>
    </w:p>
    <w:p>
      <w:pPr>
        <w:pStyle w:val="BodyText"/>
      </w:pPr>
      <w:r>
        <w:br/>
      </w:r>
    </w:p>
    <w:p>
      <w:pPr>
        <w:pStyle w:val="BodyText"/>
      </w:pPr>
      <w:r>
        <w:t xml:space="preserve">In addition to my technical skills, I bring a deep sense of responsibility and integrity that aligns with the values of the London Fire Brigade. I have always believed that being a Firefighter is about more than just putting out fires—it’s about making a difference in people’s lives. Whether it’s rescuing individuals from a burning building, providing first aid to those in need, or educating communities on fire safety, I approach every task with professionalism and compassion. My colleagues and supervisors have often commended me for my leadership during critical incidents and my ability to maintain composure in the face of adversity.</w:t>
      </w:r>
    </w:p>
    <w:p>
      <w:pPr>
        <w:pStyle w:val="BodyText"/>
      </w:pPr>
      <w:r>
        <w:br/>
      </w:r>
    </w:p>
    <w:p>
      <w:pPr>
        <w:pStyle w:val="BodyText"/>
      </w:pPr>
      <w:r>
        <w:t xml:space="preserve">The United Kingdom London is a city that thrives on innovation, resilience, and unity—and I am eager to contribute to its safety and strength as a Firefighter. I am especially interested in the London Fire Brigade’s emphasis on community engagement and prevention programs, which reflect my belief that fire safety is a shared responsibility. I have followed the brigade’s efforts in areas such as school outreach, home fire safety visits, and collaboration with local authorities to address emerging risks. These initiatives highlight the importance of proactive measures in reducing fire-related incidents, and I am excited about the opportunity to be part of such impactful work.</w:t>
      </w:r>
    </w:p>
    <w:p>
      <w:pPr>
        <w:pStyle w:val="BodyText"/>
      </w:pPr>
      <w:r>
        <w:br/>
      </w:r>
    </w:p>
    <w:p>
      <w:pPr>
        <w:pStyle w:val="BodyText"/>
      </w:pPr>
      <w:r>
        <w:t xml:space="preserve">As a candidate for the Firefighter role in London, I am confident that my experience, skills, and passion for emergency services will enable me to make a meaningful contribution to the London Fire Brigade. I am committed to upholding the highest standards of professionalism and service, and I am prepared to embrace the challenges and rewards that come with this position. The United Kingdom London is not just a place—it’s a community that relies on individuals like me to protect its people, heritage, and future.</w:t>
      </w:r>
    </w:p>
    <w:p>
      <w:pPr>
        <w:pStyle w:val="BodyText"/>
      </w:pPr>
      <w:r>
        <w:br/>
      </w:r>
    </w:p>
    <w:p>
      <w:pPr>
        <w:pStyle w:val="BodyText"/>
      </w:pPr>
      <w:r>
        <w:t xml:space="preserve">Thank you for considering my application. I would welcome the opportunity to discuss how my background and qualifications align with the needs of the London Fire Brigade. Please feel free to contact me at [Phone Number] or [Email Address] at your earliest convenience. I look forward to contributing to the vital work of safeguarding London’s residents and visitors.</w:t>
      </w:r>
    </w:p>
    <w:p>
      <w:pPr>
        <w:pStyle w:val="BodyText"/>
      </w:pPr>
      <w:r>
        <w:br/>
      </w:r>
    </w:p>
    <w:p>
      <w:pPr>
        <w:pStyle w:val="BodyText"/>
      </w:pPr>
      <w:r>
        <w:t xml:space="preserve">Sincerely,</w:t>
      </w:r>
    </w:p>
    <w:p>
      <w:pPr>
        <w:pStyle w:val="BodyText"/>
      </w:pPr>
      <w:r>
        <w:br/>
      </w:r>
    </w:p>
    <w:p>
      <w:pPr>
        <w:pStyle w:val="BodyText"/>
      </w:pP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dc:title>
  <dc:creator/>
  <dc:language>en</dc:language>
  <cp:keywords/>
  <dcterms:created xsi:type="dcterms:W3CDTF">2026-07-23T22:17:44Z</dcterms:created>
  <dcterms:modified xsi:type="dcterms:W3CDTF">2026-07-23T22:17:44Z</dcterms:modified>
</cp:coreProperties>
</file>

<file path=docProps/custom.xml><?xml version="1.0" encoding="utf-8"?>
<Properties xmlns="http://schemas.openxmlformats.org/officeDocument/2006/custom-properties" xmlns:vt="http://schemas.openxmlformats.org/officeDocument/2006/docPropsVTypes"/>
</file>